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For Professor [Professor's Last Name]</w:t>
      </w:r>
    </w:p>
    <w:p>
      <w:pPr>
        <w:pStyle w:val="BodyText"/>
      </w:pPr>
      <w:r>
        <w:t xml:space="preserve">Department of [Relevant Department]</w:t>
      </w:r>
    </w:p>
    <w:p>
      <w:pPr>
        <w:pStyle w:val="BodyText"/>
      </w:pPr>
      <w:r>
        <w:t xml:space="preserve">University of Khartoum</w:t>
      </w:r>
    </w:p>
    <w:p>
      <w:pPr>
        <w:pStyle w:val="BodyText"/>
      </w:pPr>
      <w:r>
        <w:t xml:space="preserve">Sudan Khartoum, Republic of Sudan</w:t>
      </w:r>
    </w:p>
    <w:bookmarkEnd w:id="20"/>
    <w:p>
      <w:pPr>
        <w:pStyle w:val="BodyText"/>
      </w:pPr>
      <w:r>
        <w:rPr>
          <w:bCs/>
          <w:b/>
        </w:rPr>
        <w:t xml:space="preserve">[Your Full Name]</w:t>
      </w:r>
      <w:r>
        <w:br/>
      </w:r>
      <w:r>
        <w:t xml:space="preserve">[Your Student ID, if applicable]</w:t>
      </w:r>
      <w:r>
        <w:br/>
      </w:r>
      <w:r>
        <w:t xml:space="preserve">[Your University/Institution Name]</w:t>
      </w:r>
      <w:r>
        <w:br/>
      </w:r>
      <w:r>
        <w:t xml:space="preserve">[Your Current Address]</w:t>
      </w:r>
      <w:r>
        <w:br/>
      </w:r>
      <w:r>
        <w:t xml:space="preserve">[City, Postal Code]</w:t>
      </w:r>
      <w:r>
        <w:br/>
      </w:r>
      <w:r>
        <w:t xml:space="preserve">[Email Address]</w:t>
      </w:r>
      <w:r>
        <w:br/>
      </w:r>
      <w:r>
        <w:t xml:space="preserve">[Phone Number]</w:t>
      </w:r>
    </w:p>
    <w:p>
      <w:pPr>
        <w:pStyle w:val="BodyText"/>
      </w:pPr>
      <w:r>
        <w:t xml:space="preserve">Date: October 26, 2023</w:t>
      </w:r>
    </w:p>
    <w:p>
      <w:pPr>
        <w:pStyle w:val="BodyText"/>
      </w:pPr>
      <w:r>
        <w:t xml:space="preserve">Dear Professor [Professor's Last Name],</w:t>
      </w:r>
    </w:p>
    <w:p>
      <w:pPr>
        <w:pStyle w:val="BodyText"/>
      </w:pPr>
      <w:r>
        <w:t xml:space="preserve">I am writing this Internship Application Letter to formally express my profound enthusiasm for an opportunity to contribute as a research intern under your esteemed supervision at the University of Khartoum in Sudan Khartoum. As a dedicated student of [Your Field of Study] with a deep commitment to advancing academic excellence in Sudan's intellectual landscape, I have long admired your pioneering work in [Mention Specific Research Area, e.g., Sustainable Development Policy, Agricultural Innovation, or Cultural Heritage Preservation]. Your recent publication on "Climate Resilience Strategies for the Nile Basin" particularly resonated with my academic trajectory and solidified my determination to seek this internship opportunity within Sudan Khartoum's premier academic institution.</w:t>
      </w:r>
    </w:p>
    <w:p>
      <w:pPr>
        <w:pStyle w:val="BodyText"/>
      </w:pPr>
      <w:r>
        <w:t xml:space="preserve">My academic journey at [Your University] has prepared me extensively for this position. I have maintained a 3.8/4.0 GPA while actively engaging in research related to [Specific Topic], directly aligning with your laboratory's focus on [Mention Specific Project or Interest]. During my undergraduate thesis, "Urban Water Management Systems in Arid Regions," I conducted fieldwork in Northern Sudan, where I witnessed firsthand the critical intersection of academic research and community impact—a paradigm you embody through your work at the University of Khartoum. This experience crystallized my understanding that meaningful progress in Sudan requires locally rooted scholarship, which is why I am committed to contributing within Sudan Khartoum's unique academic ecosystem rather than pursuing opportunities elsewhere.</w:t>
      </w:r>
    </w:p>
    <w:p>
      <w:pPr>
        <w:pStyle w:val="BodyText"/>
      </w:pPr>
      <w:r>
        <w:t xml:space="preserve">What distinguishes your work as a Professor is not merely its scholarly rigor but its tangible commitment to Sudanese development. Your establishment of the Center for Environmental Research at Khartoum University—directly addressing challenges faced by communities along the Blue Nile—exemplifies the kind of applied scholarship that inspires me. In Sudan Khartoum, we are not just studying theory; we are actively shaping solutions for real people. This ethos is why I believe my skills in [Mention Specific Skill 1: e.g., Geographic Information Systems], [Mention Specific Skill 2: e.g., Community Needs Assessment], and [Mention Specific Skill 3: e.g., Quantitative Data Analysis] could meaningfully support your current projects on sustainable irrigation systems. Having assisted in a similar initiative with the Sudanese Ministry of Agriculture last summer, I possess practical experience in designing survey instruments and analyzing field data—skills I am eager to refine under your mentorship.</w:t>
      </w:r>
    </w:p>
    <w:p>
      <w:pPr>
        <w:pStyle w:val="BodyText"/>
      </w:pPr>
      <w:r>
        <w:t xml:space="preserve">Sudan Khartoum represents far more than a geographic location for this internship; it is the pulsating heart of Sudan's intellectual renaissance. As the nation navigates its path toward renewed academic and economic growth, universities like ours become crucial incubators for innovation. I am particularly drawn to how your research bridges global sustainability frameworks with Sudan-specific contexts—a necessity that cannot be replicated in other academic settings. My prior engagement with local NGOs in Khartoum's Omdurman district taught me that effective solutions must emerge from within the community, not imposed from outside. Your approach to collaborative research—evident in your partnerships with the Khartoum Water Authority—mirrors this principle and is precisely why I am confident my contributions would align with your vision.</w:t>
      </w:r>
    </w:p>
    <w:p>
      <w:pPr>
        <w:pStyle w:val="BodyText"/>
      </w:pPr>
      <w:r>
        <w:t xml:space="preserve">This internship represents more than a professional opportunity; it is a commitment to Sudan's future. Having grown up in [Your City/Town] amid the vibrant academic culture of Sudan Khartoum, I understand that our nation's greatest asset is its people—particularly young scholars who must be equipped with both global perspectives and local expertise. Your guidance as a Professor would enable me to contribute meaningfully to projects addressing food security in the Gezira region or urban resilience planning in Khartoum North. I am prepared to dedicate 20 hours per week for six months, starting January 2024, and am fully committed to immersing myself in Sudanese academic traditions while supporting your team's objectives.</w:t>
      </w:r>
    </w:p>
    <w:p>
      <w:pPr>
        <w:pStyle w:val="BodyText"/>
      </w:pPr>
      <w:r>
        <w:t xml:space="preserve">I have attached my CV, academic transcript, and a letter of recommendation from Dr. [Name], Associate Professor of Environmental Science at [Your University], who has supervised my research. I would be honored to discuss how my background in [Specific Skill] and passion for Sudanese development could support your ongoing work on the "Nile Basin Climate Adaptation Initiative." My goal is not merely to complete an internship but to become a lifelong contributor to Sudan Khartoum's academic legacy—precisely what you cultivate as an exceptional Professor.</w:t>
      </w:r>
    </w:p>
    <w:p>
      <w:pPr>
        <w:pStyle w:val="BodyText"/>
      </w:pPr>
      <w:r>
        <w:t xml:space="preserve">Sudan Khartoum's universities stand at the threshold of unprecedented opportunity. As we rebuild and re-envision our nation, your leadership in creating research spaces where theory serves community needs is invaluable. I am eager to learn from you while contributing my energy to this vital mission. Thank you for considering my application as a potential intern in this pivotal moment for Sudan's academic community.</w:t>
      </w:r>
    </w:p>
    <w:p>
      <w:pPr>
        <w:pStyle w:val="BodyText"/>
      </w:pPr>
      <w:r>
        <w:t xml:space="preserve">Respectfully yours,</w:t>
      </w:r>
    </w:p>
    <w:p>
      <w:pPr>
        <w:pStyle w:val="BodyText"/>
      </w:pPr>
      <w:r>
        <w:t xml:space="preserve">[Your Full Name]</w:t>
      </w:r>
      <w:r>
        <w:br/>
      </w:r>
      <w:r>
        <w:t xml:space="preserve">[Your Student ID/Program]</w:t>
      </w:r>
    </w:p>
    <w:p>
      <w:pPr>
        <w:pStyle w:val="BodyText"/>
      </w:pPr>
      <w:r>
        <w:t xml:space="preserve">Enclosures: Curriculum Vitae, Academic Transcript, Letter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dan Khartoum</dc:title>
  <dc:creator/>
  <cp:keywords/>
  <dcterms:created xsi:type="dcterms:W3CDTF">2026-07-20T15:00:03Z</dcterms:created>
  <dcterms:modified xsi:type="dcterms:W3CDTF">2026-07-20T15:00:03Z</dcterms:modified>
</cp:coreProperties>
</file>

<file path=docProps/custom.xml><?xml version="1.0" encoding="utf-8"?>
<Properties xmlns="http://schemas.openxmlformats.org/officeDocument/2006/custom-properties" xmlns:vt="http://schemas.openxmlformats.org/officeDocument/2006/docPropsVTypes"/>
</file>